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B90A7" w14:textId="77777777" w:rsidR="005E0692" w:rsidRDefault="005D7288">
      <w:pPr>
        <w:pStyle w:val="Title"/>
      </w:pPr>
      <w:r>
        <w:t>HelloWorld</w:t>
      </w:r>
    </w:p>
    <w:p w14:paraId="18CB90A8" w14:textId="77777777" w:rsidR="005E0692" w:rsidRDefault="005D7288">
      <w:pPr>
        <w:pStyle w:val="Author"/>
      </w:pPr>
      <w:r>
        <w:t>Jaxon</w:t>
      </w:r>
    </w:p>
    <w:p w14:paraId="18CB90A9" w14:textId="77777777" w:rsidR="005E0692" w:rsidRDefault="005D7288">
      <w:pPr>
        <w:pStyle w:val="Date"/>
      </w:pPr>
      <w:r>
        <w:t>2023-07-18</w:t>
      </w:r>
    </w:p>
    <w:p w14:paraId="18CB90AA" w14:textId="77777777" w:rsidR="005E0692" w:rsidRDefault="005D7288">
      <w:pPr>
        <w:pStyle w:val="Heading2"/>
      </w:pPr>
      <w:bookmarkStart w:id="0" w:name="r-markdown"/>
      <w:r>
        <w:t>R Markdown</w:t>
      </w:r>
    </w:p>
    <w:p w14:paraId="18CB90AB" w14:textId="77777777" w:rsidR="005E0692" w:rsidRDefault="005D728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8CB90AC" w14:textId="77777777" w:rsidR="005E0692" w:rsidRDefault="005D728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8CB90AD" w14:textId="77777777" w:rsidR="005E0692" w:rsidRDefault="005D728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8CB90AE" w14:textId="77777777" w:rsidR="005E0692" w:rsidRDefault="005D7288">
      <w:pPr>
        <w:pStyle w:val="SourceCode"/>
      </w:pPr>
      <w:r>
        <w:rPr>
          <w:rStyle w:val="VerbatimChar"/>
        </w:rPr>
        <w:t>##      speed           di</w:t>
      </w:r>
      <w:r>
        <w:rPr>
          <w:rStyle w:val="VerbatimChar"/>
        </w:rPr>
        <w:t xml:space="preserve">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8CB90AF" w14:textId="77777777" w:rsidR="005E0692" w:rsidRDefault="005D7288">
      <w:pPr>
        <w:pStyle w:val="Heading2"/>
      </w:pPr>
      <w:bookmarkStart w:id="1" w:name="including-plots"/>
      <w:bookmarkEnd w:id="0"/>
      <w:r>
        <w:t>Including Plots</w:t>
      </w:r>
    </w:p>
    <w:p w14:paraId="18CB90B0" w14:textId="77777777" w:rsidR="005E0692" w:rsidRDefault="005D7288">
      <w:pPr>
        <w:pStyle w:val="FirstParagraph"/>
      </w:pPr>
      <w:r>
        <w:t>You can also emb</w:t>
      </w:r>
      <w:r>
        <w:t>ed plots, for example:</w:t>
      </w:r>
    </w:p>
    <w:p w14:paraId="18CB90B1" w14:textId="77777777" w:rsidR="005E0692" w:rsidRDefault="005D7288">
      <w:pPr>
        <w:pStyle w:val="BodyText"/>
      </w:pPr>
      <w:r>
        <w:rPr>
          <w:noProof/>
        </w:rPr>
        <w:lastRenderedPageBreak/>
        <w:drawing>
          <wp:inline distT="0" distB="0" distL="0" distR="0" wp14:anchorId="18CB90B3" wp14:editId="18CB90B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CB90B2" w14:textId="77777777" w:rsidR="005E0692" w:rsidRDefault="005D728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5E0692"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B90B9" w14:textId="77777777" w:rsidR="00000000" w:rsidRDefault="005D7288">
      <w:pPr>
        <w:spacing w:after="0"/>
      </w:pPr>
      <w:r>
        <w:separator/>
      </w:r>
    </w:p>
  </w:endnote>
  <w:endnote w:type="continuationSeparator" w:id="0">
    <w:p w14:paraId="18CB90BB" w14:textId="77777777" w:rsidR="00000000" w:rsidRDefault="005D7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3B2A" w14:textId="77777777" w:rsidR="005D7288" w:rsidRDefault="005D72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BD538" w14:textId="77777777" w:rsidR="005D7288" w:rsidRDefault="005D72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D8CA4" w14:textId="77777777" w:rsidR="005D7288" w:rsidRDefault="005D7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B90B5" w14:textId="77777777" w:rsidR="005E0692" w:rsidRDefault="005D7288">
      <w:r>
        <w:separator/>
      </w:r>
    </w:p>
  </w:footnote>
  <w:footnote w:type="continuationSeparator" w:id="0">
    <w:p w14:paraId="18CB90B6" w14:textId="77777777" w:rsidR="005E0692" w:rsidRDefault="005D72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F08A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7532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692"/>
    <w:rsid w:val="005D7288"/>
    <w:rsid w:val="005E06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90A7"/>
  <w15:docId w15:val="{E16860E0-B0A0-4ADB-81EF-180CE921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5D72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D72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axon</dc:creator>
  <cp:keywords/>
  <cp:lastModifiedBy>Jaxon Heth</cp:lastModifiedBy>
  <cp:revision>2</cp:revision>
  <dcterms:created xsi:type="dcterms:W3CDTF">2023-07-18T16:47:00Z</dcterms:created>
  <dcterms:modified xsi:type="dcterms:W3CDTF">2023-07-18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8</vt:lpwstr>
  </property>
  <property fmtid="{D5CDD505-2E9C-101B-9397-08002B2CF9AE}" pid="3" name="output">
    <vt:lpwstr>word_document</vt:lpwstr>
  </property>
  <property fmtid="{D5CDD505-2E9C-101B-9397-08002B2CF9AE}" pid="4" name="MSIP_Label_029374dd-2437-4816-8d63-bf9cc1b578e5_Enabled">
    <vt:lpwstr>true</vt:lpwstr>
  </property>
  <property fmtid="{D5CDD505-2E9C-101B-9397-08002B2CF9AE}" pid="5" name="MSIP_Label_029374dd-2437-4816-8d63-bf9cc1b578e5_SetDate">
    <vt:lpwstr>2023-07-18T16:47:11Z</vt:lpwstr>
  </property>
  <property fmtid="{D5CDD505-2E9C-101B-9397-08002B2CF9AE}" pid="6" name="MSIP_Label_029374dd-2437-4816-8d63-bf9cc1b578e5_Method">
    <vt:lpwstr>Privileged</vt:lpwstr>
  </property>
  <property fmtid="{D5CDD505-2E9C-101B-9397-08002B2CF9AE}" pid="7" name="MSIP_Label_029374dd-2437-4816-8d63-bf9cc1b578e5_Name">
    <vt:lpwstr>Public</vt:lpwstr>
  </property>
  <property fmtid="{D5CDD505-2E9C-101B-9397-08002B2CF9AE}" pid="8" name="MSIP_Label_029374dd-2437-4816-8d63-bf9cc1b578e5_SiteId">
    <vt:lpwstr>39b03722-b836-496a-85ec-850f0957ca6b</vt:lpwstr>
  </property>
  <property fmtid="{D5CDD505-2E9C-101B-9397-08002B2CF9AE}" pid="9" name="MSIP_Label_029374dd-2437-4816-8d63-bf9cc1b578e5_ActionId">
    <vt:lpwstr>41eaa9d1-9ad0-4885-824c-86859b29d9de</vt:lpwstr>
  </property>
  <property fmtid="{D5CDD505-2E9C-101B-9397-08002B2CF9AE}" pid="10" name="MSIP_Label_029374dd-2437-4816-8d63-bf9cc1b578e5_ContentBits">
    <vt:lpwstr>2</vt:lpwstr>
  </property>
</Properties>
</file>